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6D1E" w:rsidRDefault="00126D1E">
      <w:r>
        <w:t>1-</w:t>
      </w:r>
    </w:p>
    <w:p w:rsidR="00126D1E" w:rsidRDefault="00126D1E"/>
    <w:p w:rsidR="00E01E10" w:rsidRDefault="00126D1E">
      <w:r w:rsidRPr="00126D1E">
        <w:t>[22,</w:t>
      </w:r>
      <w:r>
        <w:t xml:space="preserve"> </w:t>
      </w:r>
      <w:r w:rsidRPr="00126D1E">
        <w:t>27,</w:t>
      </w:r>
      <w:r>
        <w:t xml:space="preserve"> </w:t>
      </w:r>
      <w:r w:rsidRPr="00126D1E">
        <w:t>16,</w:t>
      </w:r>
      <w:r>
        <w:t xml:space="preserve"> </w:t>
      </w:r>
      <w:r w:rsidRPr="00126D1E">
        <w:t>2,</w:t>
      </w:r>
      <w:r>
        <w:t xml:space="preserve"> </w:t>
      </w:r>
      <w:r w:rsidRPr="00126D1E">
        <w:t>18,</w:t>
      </w:r>
      <w:r>
        <w:t xml:space="preserve"> </w:t>
      </w:r>
      <w:r w:rsidRPr="00126D1E">
        <w:t>6]</w:t>
      </w:r>
    </w:p>
    <w:p w:rsidR="00126D1E" w:rsidRDefault="00126D1E">
      <w:r w:rsidRPr="00126D1E">
        <w:t>[22,</w:t>
      </w:r>
      <w:r>
        <w:t xml:space="preserve"> </w:t>
      </w:r>
      <w:r w:rsidRPr="00126D1E">
        <w:t>27,</w:t>
      </w:r>
      <w:r>
        <w:t xml:space="preserve"> </w:t>
      </w:r>
      <w:r w:rsidRPr="00126D1E">
        <w:t>16,</w:t>
      </w:r>
      <w:r>
        <w:t xml:space="preserve"> </w:t>
      </w:r>
      <w:r w:rsidRPr="00126D1E">
        <w:t>2,</w:t>
      </w:r>
      <w:r>
        <w:t xml:space="preserve"> </w:t>
      </w:r>
      <w:r w:rsidRPr="00126D1E">
        <w:t>18,</w:t>
      </w:r>
      <w:r>
        <w:t xml:space="preserve"> </w:t>
      </w:r>
      <w:r w:rsidRPr="00126D1E">
        <w:t>6]</w:t>
      </w:r>
    </w:p>
    <w:p w:rsidR="00126D1E" w:rsidRDefault="00126D1E">
      <w:r>
        <w:t>[16, 22, 27, 2, 18, 6]</w:t>
      </w:r>
    </w:p>
    <w:p w:rsidR="00126D1E" w:rsidRDefault="00126D1E" w:rsidP="00126D1E">
      <w:r>
        <w:t>[</w:t>
      </w:r>
      <w:r>
        <w:t xml:space="preserve">2, </w:t>
      </w:r>
      <w:r>
        <w:t>16, 22, 27, 18, 6]</w:t>
      </w:r>
    </w:p>
    <w:p w:rsidR="00126D1E" w:rsidRDefault="00126D1E" w:rsidP="00126D1E">
      <w:r>
        <w:t>[2, 16,</w:t>
      </w:r>
      <w:r>
        <w:t xml:space="preserve"> 18,</w:t>
      </w:r>
      <w:r>
        <w:t xml:space="preserve"> 22, 27, 6]</w:t>
      </w:r>
    </w:p>
    <w:p w:rsidR="00126D1E" w:rsidRDefault="00126D1E" w:rsidP="00126D1E">
      <w:r>
        <w:t>[2,</w:t>
      </w:r>
      <w:r>
        <w:t xml:space="preserve"> 6,</w:t>
      </w:r>
      <w:r>
        <w:t xml:space="preserve"> 16, 18, 22, 27]</w:t>
      </w:r>
    </w:p>
    <w:p w:rsidR="00126D1E" w:rsidRDefault="00126D1E" w:rsidP="00126D1E"/>
    <w:p w:rsidR="00126D1E" w:rsidRDefault="00126D1E" w:rsidP="00126D1E">
      <w:r>
        <w:t>2-</w:t>
      </w:r>
    </w:p>
    <w:p w:rsidR="00126D1E" w:rsidRDefault="00126D1E" w:rsidP="00126D1E">
      <w:proofErr w:type="gramStart"/>
      <w:r>
        <w:t>O(</w:t>
      </w:r>
      <w:proofErr w:type="gramEnd"/>
      <w:r>
        <w:t>n^2)</w:t>
      </w:r>
    </w:p>
    <w:p w:rsidR="00126D1E" w:rsidRDefault="00126D1E" w:rsidP="00126D1E"/>
    <w:p w:rsidR="00126D1E" w:rsidRDefault="00126D1E" w:rsidP="00126D1E">
      <w:r>
        <w:t>3- Average case</w:t>
      </w:r>
    </w:p>
    <w:p w:rsidR="00126D1E" w:rsidRDefault="00126D1E" w:rsidP="00126D1E"/>
    <w:p w:rsidR="00126D1E" w:rsidRDefault="00126D1E" w:rsidP="00126D1E">
      <w:r>
        <w:t>4-</w:t>
      </w:r>
    </w:p>
    <w:p w:rsidR="00126D1E" w:rsidRDefault="00126D1E" w:rsidP="00126D1E">
      <w:r w:rsidRPr="00126D1E">
        <w:t>[7,</w:t>
      </w:r>
      <w:r>
        <w:t xml:space="preserve"> </w:t>
      </w:r>
      <w:r w:rsidRPr="00126D1E">
        <w:t>3,</w:t>
      </w:r>
      <w:r>
        <w:t xml:space="preserve"> </w:t>
      </w:r>
      <w:r w:rsidRPr="00126D1E">
        <w:t>5,</w:t>
      </w:r>
      <w:r>
        <w:t xml:space="preserve"> </w:t>
      </w:r>
      <w:r w:rsidRPr="00126D1E">
        <w:t>8,</w:t>
      </w:r>
      <w:r>
        <w:t xml:space="preserve"> </w:t>
      </w:r>
      <w:r w:rsidRPr="00126D1E">
        <w:t>2,</w:t>
      </w:r>
      <w:r>
        <w:t xml:space="preserve"> </w:t>
      </w:r>
      <w:r w:rsidRPr="00126D1E">
        <w:t>9,</w:t>
      </w:r>
      <w:r>
        <w:t xml:space="preserve"> </w:t>
      </w:r>
      <w:r w:rsidRPr="00126D1E">
        <w:t>4,</w:t>
      </w:r>
      <w:r>
        <w:t xml:space="preserve"> </w:t>
      </w:r>
      <w:r w:rsidRPr="00126D1E">
        <w:t>15,</w:t>
      </w:r>
      <w:r>
        <w:t xml:space="preserve"> </w:t>
      </w:r>
      <w:r w:rsidRPr="00126D1E">
        <w:t>6]</w:t>
      </w:r>
    </w:p>
    <w:p w:rsidR="00126D1E" w:rsidRDefault="00126D1E" w:rsidP="00126D1E">
      <w:r w:rsidRPr="00126D1E">
        <w:t>[</w:t>
      </w:r>
      <w:r>
        <w:t xml:space="preserve">3, </w:t>
      </w:r>
      <w:r w:rsidRPr="00126D1E">
        <w:t>7,</w:t>
      </w:r>
      <w:r>
        <w:t xml:space="preserve"> </w:t>
      </w:r>
      <w:r w:rsidRPr="00126D1E">
        <w:t>5,</w:t>
      </w:r>
      <w:r>
        <w:t xml:space="preserve"> </w:t>
      </w:r>
      <w:r w:rsidRPr="00126D1E">
        <w:t>8,</w:t>
      </w:r>
      <w:r>
        <w:t xml:space="preserve"> </w:t>
      </w:r>
      <w:r w:rsidRPr="00126D1E">
        <w:t>2,</w:t>
      </w:r>
      <w:r>
        <w:t xml:space="preserve"> </w:t>
      </w:r>
      <w:r w:rsidRPr="00126D1E">
        <w:t>9,</w:t>
      </w:r>
      <w:r>
        <w:t xml:space="preserve"> </w:t>
      </w:r>
      <w:r w:rsidRPr="00126D1E">
        <w:t>4,</w:t>
      </w:r>
      <w:r>
        <w:t xml:space="preserve"> </w:t>
      </w:r>
      <w:r w:rsidRPr="00126D1E">
        <w:t>15,</w:t>
      </w:r>
      <w:r>
        <w:t xml:space="preserve"> </w:t>
      </w:r>
      <w:r w:rsidRPr="00126D1E">
        <w:t>6]</w:t>
      </w:r>
    </w:p>
    <w:p w:rsidR="00126D1E" w:rsidRPr="00126D1E" w:rsidRDefault="00126D1E" w:rsidP="00126D1E">
      <w:r w:rsidRPr="00126D1E">
        <w:t>[</w:t>
      </w:r>
      <w:r>
        <w:t xml:space="preserve">3, </w:t>
      </w:r>
      <w:r>
        <w:t>5</w:t>
      </w:r>
      <w:r w:rsidRPr="00126D1E">
        <w:t>,</w:t>
      </w:r>
      <w:r>
        <w:t xml:space="preserve"> </w:t>
      </w:r>
      <w:r>
        <w:t>7</w:t>
      </w:r>
      <w:r w:rsidRPr="00126D1E">
        <w:t>,</w:t>
      </w:r>
      <w:r>
        <w:t xml:space="preserve"> </w:t>
      </w:r>
      <w:r w:rsidRPr="00126D1E">
        <w:t>8,</w:t>
      </w:r>
      <w:r>
        <w:t xml:space="preserve"> </w:t>
      </w:r>
      <w:r w:rsidRPr="00126D1E">
        <w:t>2,</w:t>
      </w:r>
      <w:r>
        <w:t xml:space="preserve"> </w:t>
      </w:r>
      <w:r w:rsidRPr="00126D1E">
        <w:t>9,</w:t>
      </w:r>
      <w:r>
        <w:t xml:space="preserve"> </w:t>
      </w:r>
      <w:r w:rsidRPr="00126D1E">
        <w:t>4,</w:t>
      </w:r>
      <w:r>
        <w:t xml:space="preserve"> </w:t>
      </w:r>
      <w:r w:rsidRPr="00126D1E">
        <w:t>15,</w:t>
      </w:r>
      <w:r>
        <w:t xml:space="preserve"> </w:t>
      </w:r>
      <w:r w:rsidRPr="00126D1E">
        <w:t>6]</w:t>
      </w:r>
      <w:bookmarkStart w:id="0" w:name="_GoBack"/>
      <w:bookmarkEnd w:id="0"/>
    </w:p>
    <w:p w:rsidR="00126D1E" w:rsidRPr="00126D1E" w:rsidRDefault="00126D1E" w:rsidP="00126D1E">
      <w:r w:rsidRPr="00126D1E">
        <w:t>[</w:t>
      </w:r>
      <w:r>
        <w:t xml:space="preserve">3, </w:t>
      </w:r>
      <w:r>
        <w:t>5</w:t>
      </w:r>
      <w:r w:rsidRPr="00126D1E">
        <w:t>,</w:t>
      </w:r>
      <w:r>
        <w:t xml:space="preserve"> </w:t>
      </w:r>
      <w:r>
        <w:t>7</w:t>
      </w:r>
      <w:r w:rsidRPr="00126D1E">
        <w:t>,</w:t>
      </w:r>
      <w:r>
        <w:t xml:space="preserve"> </w:t>
      </w:r>
      <w:r w:rsidRPr="00126D1E">
        <w:t>8,</w:t>
      </w:r>
      <w:r>
        <w:t xml:space="preserve"> </w:t>
      </w:r>
      <w:r w:rsidRPr="00126D1E">
        <w:t>2,</w:t>
      </w:r>
      <w:r>
        <w:t xml:space="preserve"> </w:t>
      </w:r>
      <w:r w:rsidRPr="00126D1E">
        <w:t>9,</w:t>
      </w:r>
      <w:r>
        <w:t xml:space="preserve"> </w:t>
      </w:r>
      <w:r w:rsidRPr="00126D1E">
        <w:t>4,</w:t>
      </w:r>
      <w:r>
        <w:t xml:space="preserve"> </w:t>
      </w:r>
      <w:r w:rsidRPr="00126D1E">
        <w:t>15,</w:t>
      </w:r>
      <w:r>
        <w:t xml:space="preserve"> </w:t>
      </w:r>
      <w:r w:rsidRPr="00126D1E">
        <w:t>6]</w:t>
      </w:r>
    </w:p>
    <w:p w:rsidR="00126D1E" w:rsidRPr="00126D1E" w:rsidRDefault="00126D1E" w:rsidP="00126D1E"/>
    <w:p w:rsidR="00126D1E" w:rsidRPr="00126D1E" w:rsidRDefault="00126D1E" w:rsidP="00126D1E"/>
    <w:p w:rsidR="00126D1E" w:rsidRDefault="00126D1E" w:rsidP="00126D1E"/>
    <w:p w:rsidR="00126D1E" w:rsidRDefault="00126D1E" w:rsidP="00126D1E"/>
    <w:p w:rsidR="00126D1E" w:rsidRDefault="00126D1E" w:rsidP="00126D1E"/>
    <w:p w:rsidR="00126D1E" w:rsidRDefault="00126D1E"/>
    <w:sectPr w:rsidR="00126D1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NLIwM7U0tTS0MLJQ0lEKTi0uzszPAykwrAUA5f+gKSwAAAA="/>
  </w:docVars>
  <w:rsids>
    <w:rsidRoot w:val="006D0BF0"/>
    <w:rsid w:val="00126D1E"/>
    <w:rsid w:val="006D0BF0"/>
    <w:rsid w:val="00E01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E92B84"/>
  <w15:chartTrackingRefBased/>
  <w15:docId w15:val="{81D5701C-A49E-4B20-93FB-4A99B37BB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4</Words>
  <Characters>252</Characters>
  <Application>Microsoft Office Word</Application>
  <DocSecurity>0</DocSecurity>
  <Lines>2</Lines>
  <Paragraphs>1</Paragraphs>
  <ScaleCrop>false</ScaleCrop>
  <Company>NouS/TncTR</Company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AY TERZI</dc:creator>
  <cp:keywords/>
  <dc:description/>
  <cp:lastModifiedBy>SUNAY TERZI</cp:lastModifiedBy>
  <cp:revision>2</cp:revision>
  <dcterms:created xsi:type="dcterms:W3CDTF">2022-08-04T13:20:00Z</dcterms:created>
  <dcterms:modified xsi:type="dcterms:W3CDTF">2022-08-04T13:26:00Z</dcterms:modified>
</cp:coreProperties>
</file>